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88C265" w14:textId="6887BF22" w:rsidR="00522C52" w:rsidRPr="00C6120F" w:rsidRDefault="00B04043" w:rsidP="00C6120F">
      <w:pPr>
        <w:spacing w:after="0"/>
        <w:jc w:val="center"/>
        <w:rPr>
          <w:rFonts w:ascii="Goudy Old Style" w:hAnsi="Goudy Old Style"/>
          <w:b/>
          <w:sz w:val="44"/>
          <w:szCs w:val="44"/>
        </w:rPr>
      </w:pPr>
      <w:r w:rsidRPr="00C6120F">
        <w:rPr>
          <w:rFonts w:ascii="Goudy Old Style" w:hAnsi="Goudy Old Style"/>
          <w:b/>
          <w:sz w:val="44"/>
          <w:szCs w:val="44"/>
        </w:rPr>
        <w:t>Cornelius Johnson</w:t>
      </w:r>
    </w:p>
    <w:p w14:paraId="6E88C266" w14:textId="24B90059" w:rsidR="003605C2" w:rsidRPr="00C6120F" w:rsidRDefault="00B04043" w:rsidP="00C6120F">
      <w:pPr>
        <w:spacing w:after="0"/>
        <w:jc w:val="center"/>
        <w:rPr>
          <w:rFonts w:ascii="Goudy Old Style" w:hAnsi="Goudy Old Style"/>
          <w:i/>
        </w:rPr>
      </w:pPr>
      <w:r w:rsidRPr="00C6120F">
        <w:rPr>
          <w:rFonts w:ascii="Goudy Old Style" w:hAnsi="Goudy Old Style"/>
          <w:i/>
        </w:rPr>
        <w:t>Welder</w:t>
      </w:r>
      <w:r w:rsidR="003605C2" w:rsidRPr="00C6120F">
        <w:rPr>
          <w:rFonts w:ascii="Goudy Old Style" w:hAnsi="Goudy Old Style"/>
          <w:i/>
        </w:rPr>
        <w:t xml:space="preserve"> / </w:t>
      </w:r>
      <w:r w:rsidRPr="00C6120F">
        <w:rPr>
          <w:rFonts w:ascii="Goudy Old Style" w:hAnsi="Goudy Old Style"/>
          <w:i/>
        </w:rPr>
        <w:t>Manufacturing / Floor-Tech / Janitorial</w:t>
      </w:r>
    </w:p>
    <w:p w14:paraId="6E88C267" w14:textId="75D06C82" w:rsidR="003605C2" w:rsidRPr="00C6120F" w:rsidRDefault="003605C2" w:rsidP="00C6120F">
      <w:pPr>
        <w:spacing w:after="0"/>
        <w:jc w:val="center"/>
        <w:rPr>
          <w:rFonts w:ascii="Goudy Old Style" w:hAnsi="Goudy Old Style"/>
        </w:rPr>
      </w:pPr>
      <w:r w:rsidRPr="00C6120F">
        <w:rPr>
          <w:rFonts w:ascii="Goudy Old Style" w:hAnsi="Goudy Old Style"/>
        </w:rPr>
        <w:t>c</w:t>
      </w:r>
      <w:r w:rsidR="00B04043" w:rsidRPr="00C6120F">
        <w:rPr>
          <w:rFonts w:ascii="Goudy Old Style" w:hAnsi="Goudy Old Style"/>
        </w:rPr>
        <w:t>johnson</w:t>
      </w:r>
      <w:r w:rsidRPr="00C6120F">
        <w:rPr>
          <w:rFonts w:ascii="Goudy Old Style" w:hAnsi="Goudy Old Style"/>
        </w:rPr>
        <w:t>@wwrfresource.com</w:t>
      </w:r>
    </w:p>
    <w:p w14:paraId="6E88C268" w14:textId="77777777" w:rsidR="003605C2" w:rsidRPr="00C6120F" w:rsidRDefault="003605C2" w:rsidP="00C6120F">
      <w:pPr>
        <w:spacing w:after="0"/>
        <w:jc w:val="center"/>
        <w:rPr>
          <w:rFonts w:ascii="Goudy Old Style" w:hAnsi="Goudy Old Style"/>
        </w:rPr>
      </w:pPr>
      <w:r w:rsidRPr="00C6120F">
        <w:rPr>
          <w:rFonts w:ascii="Goudy Old Style" w:hAnsi="Goudy Old Style"/>
          <w:i/>
        </w:rPr>
        <w:t>Message:</w:t>
      </w:r>
      <w:r w:rsidRPr="00C6120F">
        <w:rPr>
          <w:rFonts w:ascii="Goudy Old Style" w:hAnsi="Goudy Old Style"/>
        </w:rPr>
        <w:t xml:space="preserve"> (316) 265-5211 ext. 208</w:t>
      </w:r>
    </w:p>
    <w:p w14:paraId="6E88C269" w14:textId="77777777" w:rsidR="003605C2" w:rsidRPr="00C6120F" w:rsidRDefault="003605C2" w:rsidP="00C6120F">
      <w:pPr>
        <w:jc w:val="center"/>
        <w:rPr>
          <w:rFonts w:ascii="Goudy Old Style" w:hAnsi="Goudy Old Style"/>
        </w:rPr>
      </w:pPr>
      <w:r w:rsidRPr="00C6120F">
        <w:rPr>
          <w:rFonts w:ascii="Goudy Old Style" w:hAnsi="Goudy Old Style"/>
        </w:rPr>
        <w:t>401 S. Emporia, Wichita, KS 67202</w:t>
      </w:r>
    </w:p>
    <w:p w14:paraId="35A3C8BA" w14:textId="77777777" w:rsidR="00C6120F" w:rsidRDefault="00C6120F">
      <w:pPr>
        <w:rPr>
          <w:rFonts w:ascii="Goudy Old Style" w:hAnsi="Goudy Old Style"/>
          <w:b/>
        </w:rPr>
        <w:sectPr w:rsidR="00C6120F" w:rsidSect="00C6120F">
          <w:pgSz w:w="12240" w:h="15840"/>
          <w:pgMar w:top="72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docGrid w:linePitch="360"/>
        </w:sectPr>
      </w:pPr>
    </w:p>
    <w:p w14:paraId="6E88C26A" w14:textId="69B3748B" w:rsidR="003605C2" w:rsidRPr="00C6120F" w:rsidRDefault="00C6120F">
      <w:pPr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Summary of Qualification</w:t>
      </w:r>
    </w:p>
    <w:p w14:paraId="6E88C26B" w14:textId="2CED9EA2" w:rsidR="003605C2" w:rsidRPr="00CD0F11" w:rsidRDefault="00C6120F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23</w:t>
      </w:r>
      <w:r w:rsidR="003605C2" w:rsidRPr="00CD0F11">
        <w:rPr>
          <w:rFonts w:ascii="Goudy Old Style" w:hAnsi="Goudy Old Style"/>
          <w:sz w:val="20"/>
          <w:szCs w:val="20"/>
        </w:rPr>
        <w:t xml:space="preserve"> years of </w:t>
      </w:r>
      <w:r w:rsidRPr="00CD0F11">
        <w:rPr>
          <w:rFonts w:ascii="Goudy Old Style" w:hAnsi="Goudy Old Style"/>
          <w:sz w:val="20"/>
          <w:szCs w:val="20"/>
        </w:rPr>
        <w:t>consistent</w:t>
      </w:r>
      <w:r w:rsidR="00CB2092">
        <w:rPr>
          <w:rFonts w:ascii="Goudy Old Style" w:hAnsi="Goudy Old Style"/>
          <w:sz w:val="20"/>
          <w:szCs w:val="20"/>
        </w:rPr>
        <w:t xml:space="preserve"> working history as a Janitor</w:t>
      </w:r>
      <w:r w:rsidRPr="00CD0F11">
        <w:rPr>
          <w:rFonts w:ascii="Goudy Old Style" w:hAnsi="Goudy Old Style"/>
          <w:sz w:val="20"/>
          <w:szCs w:val="20"/>
        </w:rPr>
        <w:t>, Manufactur</w:t>
      </w:r>
      <w:r w:rsidR="00CB2092">
        <w:rPr>
          <w:rFonts w:ascii="Goudy Old Style" w:hAnsi="Goudy Old Style"/>
          <w:sz w:val="20"/>
          <w:szCs w:val="20"/>
        </w:rPr>
        <w:t>er</w:t>
      </w:r>
      <w:r w:rsidRPr="00CD0F11">
        <w:rPr>
          <w:rFonts w:ascii="Goudy Old Style" w:hAnsi="Goudy Old Style"/>
          <w:sz w:val="20"/>
          <w:szCs w:val="20"/>
        </w:rPr>
        <w:t>, and as a Welder</w:t>
      </w:r>
      <w:r w:rsidR="003605C2" w:rsidRPr="00CD0F11">
        <w:rPr>
          <w:rFonts w:ascii="Goudy Old Style" w:hAnsi="Goudy Old Style"/>
          <w:sz w:val="20"/>
          <w:szCs w:val="20"/>
        </w:rPr>
        <w:t>.</w:t>
      </w:r>
    </w:p>
    <w:p w14:paraId="7C064A29" w14:textId="6D91B941" w:rsidR="00C6120F" w:rsidRPr="00CD0F11" w:rsidRDefault="00C6120F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AWS Certified welder</w:t>
      </w:r>
      <w:r w:rsidR="00CD0F11" w:rsidRPr="00CD0F11">
        <w:rPr>
          <w:rFonts w:ascii="Goudy Old Style" w:hAnsi="Goudy Old Style"/>
          <w:sz w:val="20"/>
          <w:szCs w:val="20"/>
        </w:rPr>
        <w:t xml:space="preserve"> in GMAW C-Steel 1” and 1G </w:t>
      </w:r>
    </w:p>
    <w:p w14:paraId="6E88C26C" w14:textId="5D77E17A" w:rsidR="003605C2" w:rsidRPr="00CD0F11" w:rsidRDefault="00C6120F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 xml:space="preserve">Structured and efficient </w:t>
      </w:r>
      <w:r w:rsidR="00CD0F11" w:rsidRPr="00CD0F11">
        <w:rPr>
          <w:rFonts w:ascii="Goudy Old Style" w:hAnsi="Goudy Old Style"/>
          <w:sz w:val="20"/>
          <w:szCs w:val="20"/>
        </w:rPr>
        <w:t>worker that</w:t>
      </w:r>
      <w:r w:rsidRPr="00CD0F11">
        <w:rPr>
          <w:rFonts w:ascii="Goudy Old Style" w:hAnsi="Goudy Old Style"/>
          <w:sz w:val="20"/>
          <w:szCs w:val="20"/>
        </w:rPr>
        <w:t xml:space="preserve"> maintains a clean and safe working environment</w:t>
      </w:r>
      <w:r w:rsidR="003605C2" w:rsidRPr="00CD0F11">
        <w:rPr>
          <w:rFonts w:ascii="Goudy Old Style" w:hAnsi="Goudy Old Style"/>
          <w:sz w:val="20"/>
          <w:szCs w:val="20"/>
        </w:rPr>
        <w:t>.</w:t>
      </w:r>
    </w:p>
    <w:p w14:paraId="00D16233" w14:textId="1E91141B" w:rsidR="00C6120F" w:rsidRPr="00CD0F11" w:rsidRDefault="00C6120F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Reputation for being w</w:t>
      </w:r>
      <w:r w:rsidR="00CD0F11" w:rsidRPr="00CD0F11">
        <w:rPr>
          <w:rFonts w:ascii="Goudy Old Style" w:hAnsi="Goudy Old Style"/>
          <w:sz w:val="20"/>
          <w:szCs w:val="20"/>
        </w:rPr>
        <w:t>ell organized, efficient, and producing a quality product.</w:t>
      </w:r>
    </w:p>
    <w:p w14:paraId="697EF03E" w14:textId="75A0E8C4" w:rsidR="00C6120F" w:rsidRPr="00CD0F11" w:rsidRDefault="00C6120F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Strong leadership ability-proven in working and volunteer experiences</w:t>
      </w:r>
      <w:r w:rsidR="00CD0F11" w:rsidRPr="00CD0F11">
        <w:rPr>
          <w:rFonts w:ascii="Goudy Old Style" w:hAnsi="Goudy Old Style"/>
          <w:sz w:val="20"/>
          <w:szCs w:val="20"/>
        </w:rPr>
        <w:t>.</w:t>
      </w:r>
    </w:p>
    <w:p w14:paraId="390E8E4E" w14:textId="093FDF7C" w:rsidR="00CD0F11" w:rsidRPr="00CD0F11" w:rsidRDefault="00CD0F11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Dependable, Punctual, Self-motivated, and meets deadlines</w:t>
      </w:r>
    </w:p>
    <w:p w14:paraId="726D4321" w14:textId="2487EBAE" w:rsidR="00CD0F11" w:rsidRPr="00CD0F11" w:rsidRDefault="00CD0F11" w:rsidP="003605C2">
      <w:pPr>
        <w:pStyle w:val="ListParagraph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Skilled trainer that instructs well with natural speaking ability</w:t>
      </w:r>
    </w:p>
    <w:p w14:paraId="1C1DC146" w14:textId="316ADE73" w:rsidR="00CD0F11" w:rsidRPr="00CD0F11" w:rsidRDefault="00CD0F11" w:rsidP="00CD0F11">
      <w:pPr>
        <w:pStyle w:val="ListParagraph"/>
        <w:numPr>
          <w:ilvl w:val="0"/>
          <w:numId w:val="1"/>
        </w:numPr>
        <w:rPr>
          <w:rFonts w:ascii="Goudy Old Style" w:hAnsi="Goudy Old Style"/>
          <w:b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Fork lift driver with some screen printing abilities</w:t>
      </w:r>
    </w:p>
    <w:p w14:paraId="6BE4AEA7" w14:textId="1AAA1A88" w:rsidR="00CD0F11" w:rsidRPr="00CD0F11" w:rsidRDefault="00CD0F11" w:rsidP="00CD0F11">
      <w:pPr>
        <w:pStyle w:val="ListParagraph"/>
        <w:numPr>
          <w:ilvl w:val="0"/>
          <w:numId w:val="1"/>
        </w:numPr>
        <w:rPr>
          <w:rFonts w:ascii="Goudy Old Style" w:hAnsi="Goudy Old Style"/>
          <w:b/>
          <w:sz w:val="20"/>
          <w:szCs w:val="20"/>
        </w:rPr>
      </w:pPr>
      <w:r w:rsidRPr="00CD0F11">
        <w:rPr>
          <w:rFonts w:ascii="Goudy Old Style" w:hAnsi="Goudy Old Style"/>
          <w:sz w:val="20"/>
          <w:szCs w:val="20"/>
        </w:rPr>
        <w:t>Blueprint reading experience along with implementing other written instructions well</w:t>
      </w:r>
    </w:p>
    <w:p w14:paraId="6E88C279" w14:textId="541F268E" w:rsidR="003605C2" w:rsidRDefault="003605C2" w:rsidP="00CD0F11">
      <w:pPr>
        <w:pStyle w:val="ListParagraph"/>
        <w:ind w:hanging="720"/>
        <w:rPr>
          <w:rFonts w:ascii="Goudy Old Style" w:hAnsi="Goudy Old Style"/>
          <w:b/>
        </w:rPr>
      </w:pPr>
    </w:p>
    <w:p w14:paraId="5D131EB9" w14:textId="49A0A123" w:rsidR="00CD0F11" w:rsidRDefault="00CD0F11" w:rsidP="00CD0F11">
      <w:pPr>
        <w:pStyle w:val="ListParagraph"/>
        <w:ind w:hanging="720"/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Skills Profile</w:t>
      </w:r>
    </w:p>
    <w:p w14:paraId="56B9F409" w14:textId="77777777" w:rsidR="00FE7A80" w:rsidRDefault="00FE7A80" w:rsidP="00CD0F11">
      <w:pPr>
        <w:pStyle w:val="ListParagraph"/>
        <w:ind w:hanging="720"/>
        <w:rPr>
          <w:rFonts w:ascii="Goudy Old Style" w:hAnsi="Goudy Old Style"/>
          <w:i/>
        </w:rPr>
        <w:sectPr w:rsidR="00FE7A80" w:rsidSect="00C6120F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2528D2A" w14:textId="3E5B7C3D" w:rsidR="00CD0F11" w:rsidRDefault="00CD0F11" w:rsidP="00CD0F11">
      <w:pPr>
        <w:pStyle w:val="ListParagraph"/>
        <w:ind w:hanging="720"/>
        <w:rPr>
          <w:rFonts w:ascii="Goudy Old Style" w:hAnsi="Goudy Old Style"/>
          <w:i/>
        </w:rPr>
      </w:pPr>
      <w:r w:rsidRPr="00CD0F11">
        <w:rPr>
          <w:rFonts w:ascii="Goudy Old Style" w:hAnsi="Goudy Old Style"/>
          <w:i/>
        </w:rPr>
        <w:t>Welder</w:t>
      </w:r>
    </w:p>
    <w:p w14:paraId="5F4D104B" w14:textId="0083A7A6" w:rsidR="00CD0F11" w:rsidRPr="00CD0F11" w:rsidRDefault="00075F8D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Welding and tacking from all angles</w:t>
      </w:r>
    </w:p>
    <w:p w14:paraId="5EEED141" w14:textId="6BBEB6AA" w:rsidR="00CD0F11" w:rsidRPr="00CD0F11" w:rsidRDefault="00075F8D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Clamped and secured metal items for fabrication</w:t>
      </w:r>
    </w:p>
    <w:p w14:paraId="459F08BC" w14:textId="463B6468" w:rsidR="00CD0F11" w:rsidRPr="00CD0F11" w:rsidRDefault="00075F8D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Positioned compo</w:t>
      </w:r>
      <w:r w:rsidR="00FE7A80">
        <w:rPr>
          <w:rFonts w:ascii="Goudy Old Style" w:hAnsi="Goudy Old Style"/>
          <w:i/>
          <w:sz w:val="20"/>
          <w:szCs w:val="20"/>
        </w:rPr>
        <w:t xml:space="preserve">nents using cranes &amp; </w:t>
      </w:r>
      <w:bookmarkStart w:id="0" w:name="_GoBack"/>
      <w:bookmarkEnd w:id="0"/>
      <w:r w:rsidR="00FE7A80">
        <w:rPr>
          <w:rFonts w:ascii="Goudy Old Style" w:hAnsi="Goudy Old Style"/>
          <w:i/>
          <w:sz w:val="20"/>
          <w:szCs w:val="20"/>
        </w:rPr>
        <w:t>jacks</w:t>
      </w:r>
    </w:p>
    <w:p w14:paraId="49E4195F" w14:textId="143FBE5B" w:rsidR="00CD0F11" w:rsidRDefault="00CD0F11" w:rsidP="00CD0F11">
      <w:pPr>
        <w:pStyle w:val="ListParagraph"/>
        <w:ind w:hanging="720"/>
        <w:rPr>
          <w:rFonts w:ascii="Goudy Old Style" w:hAnsi="Goudy Old Style"/>
          <w:i/>
        </w:rPr>
      </w:pPr>
      <w:r w:rsidRPr="00CD0F11">
        <w:rPr>
          <w:rFonts w:ascii="Goudy Old Style" w:hAnsi="Goudy Old Style"/>
          <w:i/>
        </w:rPr>
        <w:t>Manufacturing</w:t>
      </w:r>
    </w:p>
    <w:p w14:paraId="6C7675C9" w14:textId="4BC64898" w:rsidR="00CD0F11" w:rsidRPr="00CD0F11" w:rsidRDefault="00FE7A80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Screen printing production</w:t>
      </w:r>
    </w:p>
    <w:p w14:paraId="0E672F1D" w14:textId="2314FDF3" w:rsidR="00CD0F11" w:rsidRPr="00CD0F11" w:rsidRDefault="00FE7A80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Some team assembly ability</w:t>
      </w:r>
    </w:p>
    <w:p w14:paraId="79C00027" w14:textId="1EA35298" w:rsidR="00CD0F11" w:rsidRPr="00CD0F11" w:rsidRDefault="00FE7A80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</w:rPr>
      </w:pPr>
      <w:r>
        <w:rPr>
          <w:rFonts w:ascii="Goudy Old Style" w:hAnsi="Goudy Old Style"/>
          <w:i/>
          <w:sz w:val="20"/>
          <w:szCs w:val="20"/>
        </w:rPr>
        <w:t>Produced accurate to schematic products</w:t>
      </w:r>
    </w:p>
    <w:p w14:paraId="572844DD" w14:textId="01A71EAE" w:rsidR="00CD0F11" w:rsidRDefault="00CD0F11" w:rsidP="00CD0F11">
      <w:pPr>
        <w:pStyle w:val="ListParagraph"/>
        <w:ind w:hanging="720"/>
        <w:rPr>
          <w:rFonts w:ascii="Goudy Old Style" w:hAnsi="Goudy Old Style"/>
          <w:i/>
        </w:rPr>
      </w:pPr>
      <w:r w:rsidRPr="00CD0F11">
        <w:rPr>
          <w:rFonts w:ascii="Goudy Old Style" w:hAnsi="Goudy Old Style"/>
          <w:i/>
        </w:rPr>
        <w:t>Janitorial</w:t>
      </w:r>
    </w:p>
    <w:p w14:paraId="0350BAC7" w14:textId="7D0B9137" w:rsidR="00CD0F11" w:rsidRPr="00CD0F11" w:rsidRDefault="00FE7A80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Stripped, waxed, and buffed floors</w:t>
      </w:r>
    </w:p>
    <w:p w14:paraId="707E2657" w14:textId="7B911B97" w:rsidR="00CD0F11" w:rsidRPr="00CD0F11" w:rsidRDefault="00FE7A80" w:rsidP="00CD0F11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Policed offices, common areas, and bathrooms</w:t>
      </w:r>
    </w:p>
    <w:p w14:paraId="21B51200" w14:textId="21A3D983" w:rsidR="00FE7A80" w:rsidRDefault="00FE7A80" w:rsidP="00FE7A80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 xml:space="preserve">Clearing sidewalks of snow and </w:t>
      </w:r>
      <w:r w:rsidR="00730360">
        <w:rPr>
          <w:rFonts w:ascii="Goudy Old Style" w:hAnsi="Goudy Old Style"/>
          <w:i/>
          <w:sz w:val="20"/>
          <w:szCs w:val="20"/>
        </w:rPr>
        <w:t>debris</w:t>
      </w:r>
      <w:r>
        <w:rPr>
          <w:rFonts w:ascii="Goudy Old Style" w:hAnsi="Goudy Old Style"/>
          <w:i/>
          <w:sz w:val="20"/>
          <w:szCs w:val="20"/>
        </w:rPr>
        <w:t xml:space="preserve"> as needed</w:t>
      </w:r>
    </w:p>
    <w:p w14:paraId="6C72572F" w14:textId="08A85F44" w:rsidR="00FE7A80" w:rsidRDefault="00FE7A80" w:rsidP="00FE7A80">
      <w:pPr>
        <w:pStyle w:val="ListParagraph"/>
        <w:ind w:hanging="720"/>
        <w:rPr>
          <w:rFonts w:ascii="Goudy Old Style" w:hAnsi="Goudy Old Style"/>
          <w:i/>
        </w:rPr>
      </w:pPr>
      <w:r>
        <w:rPr>
          <w:rFonts w:ascii="Goudy Old Style" w:hAnsi="Goudy Old Style"/>
          <w:i/>
        </w:rPr>
        <w:t>Building Maintenance</w:t>
      </w:r>
    </w:p>
    <w:p w14:paraId="7987A201" w14:textId="46A4DF17" w:rsidR="00FE7A80" w:rsidRPr="00CD0F11" w:rsidRDefault="00FE7A80" w:rsidP="00FE7A80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Completed tickets as assigned</w:t>
      </w:r>
    </w:p>
    <w:p w14:paraId="635EEAFC" w14:textId="5D44D412" w:rsidR="00FE7A80" w:rsidRPr="00CD0F11" w:rsidRDefault="00FE7A80" w:rsidP="00FE7A80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Machine Maintenance as needed</w:t>
      </w:r>
    </w:p>
    <w:p w14:paraId="1866C2F9" w14:textId="4D1C9F8E" w:rsidR="00FE7A80" w:rsidRPr="00FE7A80" w:rsidRDefault="00FE7A80" w:rsidP="00FE7A80">
      <w:pPr>
        <w:pStyle w:val="ListParagraph"/>
        <w:numPr>
          <w:ilvl w:val="0"/>
          <w:numId w:val="1"/>
        </w:numPr>
        <w:rPr>
          <w:rFonts w:ascii="Goudy Old Style" w:hAnsi="Goudy Old Style"/>
          <w:i/>
          <w:sz w:val="20"/>
          <w:szCs w:val="20"/>
        </w:rPr>
      </w:pPr>
      <w:r>
        <w:rPr>
          <w:rFonts w:ascii="Goudy Old Style" w:hAnsi="Goudy Old Style"/>
          <w:i/>
          <w:sz w:val="20"/>
          <w:szCs w:val="20"/>
        </w:rPr>
        <w:t>Fixed minor issues such floors or stairs</w:t>
      </w:r>
    </w:p>
    <w:p w14:paraId="78E753B8" w14:textId="77777777" w:rsidR="00FE7A80" w:rsidRDefault="00FE7A80" w:rsidP="00794B69">
      <w:pPr>
        <w:tabs>
          <w:tab w:val="left" w:pos="2880"/>
          <w:tab w:val="left" w:pos="5040"/>
          <w:tab w:val="right" w:pos="9360"/>
        </w:tabs>
        <w:rPr>
          <w:rFonts w:ascii="Goudy Old Style" w:hAnsi="Goudy Old Style"/>
          <w:i/>
        </w:rPr>
        <w:sectPr w:rsidR="00FE7A80" w:rsidSect="00FE7A80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num="2" w:space="720"/>
          <w:docGrid w:linePitch="360"/>
        </w:sectPr>
      </w:pPr>
    </w:p>
    <w:p w14:paraId="2D6E8560" w14:textId="38DAE7E4" w:rsidR="00FE7A80" w:rsidRPr="00FE7A80" w:rsidRDefault="00FE7A80" w:rsidP="00FE7A80">
      <w:pPr>
        <w:pStyle w:val="ListParagraph"/>
        <w:ind w:hanging="720"/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Employment History</w:t>
      </w:r>
    </w:p>
    <w:p w14:paraId="6E88C27A" w14:textId="03221D31" w:rsidR="003605C2" w:rsidRPr="0005236E" w:rsidRDefault="00FE7A80" w:rsidP="0005236E">
      <w:pPr>
        <w:pStyle w:val="NoSpacing"/>
        <w:numPr>
          <w:ilvl w:val="0"/>
          <w:numId w:val="1"/>
        </w:numPr>
        <w:rPr>
          <w:rFonts w:ascii="Goudy Old Style" w:hAnsi="Goudy Old Style"/>
        </w:rPr>
      </w:pPr>
      <w:r w:rsidRPr="0005236E">
        <w:rPr>
          <w:rFonts w:ascii="Goudy Old Style" w:hAnsi="Goudy Old Style"/>
          <w:i/>
        </w:rPr>
        <w:t>Janitor</w:t>
      </w:r>
      <w:r w:rsidR="003605C2" w:rsidRPr="0005236E">
        <w:rPr>
          <w:rFonts w:ascii="Goudy Old Style" w:hAnsi="Goudy Old Style"/>
        </w:rPr>
        <w:tab/>
      </w:r>
      <w:r w:rsidR="0005236E">
        <w:rPr>
          <w:rFonts w:ascii="Goudy Old Style" w:hAnsi="Goudy Old Style"/>
        </w:rPr>
        <w:tab/>
      </w:r>
      <w:r w:rsidR="0005236E">
        <w:rPr>
          <w:rFonts w:ascii="Goudy Old Style" w:hAnsi="Goudy Old Style"/>
        </w:rPr>
        <w:tab/>
      </w:r>
      <w:r w:rsidRPr="0005236E">
        <w:rPr>
          <w:rFonts w:ascii="Goudy Old Style" w:hAnsi="Goudy Old Style"/>
        </w:rPr>
        <w:t>State of Kansa</w:t>
      </w:r>
      <w:r w:rsidR="0005236E">
        <w:rPr>
          <w:rFonts w:ascii="Goudy Old Style" w:hAnsi="Goudy Old Style"/>
        </w:rPr>
        <w:t>s</w:t>
      </w:r>
      <w:r w:rsidR="003605C2" w:rsidRPr="0005236E">
        <w:rPr>
          <w:rFonts w:ascii="Goudy Old Style" w:hAnsi="Goudy Old Style"/>
        </w:rPr>
        <w:tab/>
      </w:r>
      <w:r w:rsidR="0005236E">
        <w:rPr>
          <w:rFonts w:ascii="Goudy Old Style" w:hAnsi="Goudy Old Style"/>
        </w:rPr>
        <w:tab/>
      </w:r>
      <w:r w:rsidR="0005236E" w:rsidRPr="0005236E">
        <w:rPr>
          <w:rFonts w:ascii="Goudy Old Style" w:hAnsi="Goudy Old Style"/>
        </w:rPr>
        <w:t>Winfield</w:t>
      </w:r>
      <w:r w:rsidR="003605C2" w:rsidRPr="0005236E">
        <w:rPr>
          <w:rFonts w:ascii="Goudy Old Style" w:hAnsi="Goudy Old Style"/>
        </w:rPr>
        <w:t>, KS</w:t>
      </w:r>
      <w:r w:rsidR="003605C2" w:rsidRPr="0005236E">
        <w:rPr>
          <w:rFonts w:ascii="Goudy Old Style" w:hAnsi="Goudy Old Style"/>
        </w:rPr>
        <w:tab/>
      </w:r>
      <w:r w:rsidR="00870B59">
        <w:rPr>
          <w:rFonts w:ascii="Goudy Old Style" w:hAnsi="Goudy Old Style"/>
        </w:rPr>
        <w:tab/>
      </w:r>
      <w:r w:rsidR="0005236E" w:rsidRPr="0005236E">
        <w:rPr>
          <w:rFonts w:ascii="Goudy Old Style" w:hAnsi="Goudy Old Style"/>
        </w:rPr>
        <w:t>2017-2018</w:t>
      </w:r>
    </w:p>
    <w:p w14:paraId="6E88C282" w14:textId="4EC698FF" w:rsidR="003605C2" w:rsidRPr="0005236E" w:rsidRDefault="0005236E" w:rsidP="0005236E">
      <w:pPr>
        <w:pStyle w:val="NoSpacing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  <w:i/>
        </w:rPr>
        <w:t>MIG Welder</w:t>
      </w:r>
      <w:r w:rsidR="003605C2" w:rsidRPr="0005236E"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  <w:t>Great Plains Man.</w:t>
      </w:r>
      <w:r w:rsidR="003605C2" w:rsidRPr="0005236E">
        <w:rPr>
          <w:rFonts w:ascii="Goudy Old Style" w:hAnsi="Goudy Old Style"/>
        </w:rPr>
        <w:tab/>
      </w:r>
      <w:r>
        <w:rPr>
          <w:rFonts w:ascii="Goudy Old Style" w:hAnsi="Goudy Old Style"/>
        </w:rPr>
        <w:t>Salina, Ks</w:t>
      </w:r>
      <w:r w:rsidR="003605C2" w:rsidRPr="0005236E">
        <w:rPr>
          <w:rFonts w:ascii="Goudy Old Style" w:hAnsi="Goudy Old Style"/>
        </w:rPr>
        <w:tab/>
      </w:r>
      <w:r w:rsidR="00870B59">
        <w:rPr>
          <w:rFonts w:ascii="Goudy Old Style" w:hAnsi="Goudy Old Style"/>
        </w:rPr>
        <w:tab/>
      </w:r>
      <w:r>
        <w:rPr>
          <w:rFonts w:ascii="Goudy Old Style" w:hAnsi="Goudy Old Style"/>
        </w:rPr>
        <w:t>2014-2016</w:t>
      </w:r>
    </w:p>
    <w:p w14:paraId="6E88C285" w14:textId="6F7E875E" w:rsidR="00794B69" w:rsidRDefault="0005236E" w:rsidP="0005236E">
      <w:pPr>
        <w:pStyle w:val="NoSpacing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i/>
        </w:rPr>
        <w:t>Janitor</w:t>
      </w:r>
      <w:r>
        <w:rPr>
          <w:rFonts w:ascii="Goudy Old Style" w:hAnsi="Goudy Old Style"/>
          <w:i/>
        </w:rPr>
        <w:tab/>
      </w:r>
      <w:r>
        <w:rPr>
          <w:rFonts w:ascii="Goudy Old Style" w:hAnsi="Goudy Old Style"/>
          <w:i/>
        </w:rPr>
        <w:tab/>
      </w:r>
      <w:r>
        <w:rPr>
          <w:rFonts w:ascii="Goudy Old Style" w:hAnsi="Goudy Old Style"/>
          <w:i/>
        </w:rPr>
        <w:tab/>
      </w:r>
      <w:r>
        <w:rPr>
          <w:rFonts w:ascii="Goudy Old Style" w:hAnsi="Goudy Old Style"/>
        </w:rPr>
        <w:t>State of Kansas</w:t>
      </w:r>
      <w:r w:rsidR="00794B69" w:rsidRPr="0005236E"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</w:r>
      <w:r w:rsidR="00730360">
        <w:rPr>
          <w:rFonts w:ascii="Goudy Old Style" w:hAnsi="Goudy Old Style"/>
        </w:rPr>
        <w:t>Ellsworth</w:t>
      </w:r>
      <w:r>
        <w:rPr>
          <w:rFonts w:ascii="Goudy Old Style" w:hAnsi="Goudy Old Style"/>
        </w:rPr>
        <w:t>, KS</w:t>
      </w:r>
      <w:r w:rsidR="00730360">
        <w:rPr>
          <w:rFonts w:ascii="Goudy Old Style" w:hAnsi="Goudy Old Style"/>
        </w:rPr>
        <w:tab/>
      </w:r>
      <w:r w:rsidR="00870B59">
        <w:rPr>
          <w:rFonts w:ascii="Goudy Old Style" w:hAnsi="Goudy Old Style"/>
        </w:rPr>
        <w:tab/>
        <w:t>2004-2014</w:t>
      </w:r>
    </w:p>
    <w:p w14:paraId="548DB020" w14:textId="728489BB" w:rsidR="00730360" w:rsidRPr="00730360" w:rsidRDefault="00730360" w:rsidP="0005236E">
      <w:pPr>
        <w:pStyle w:val="NoSpacing"/>
        <w:numPr>
          <w:ilvl w:val="0"/>
          <w:numId w:val="1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i/>
        </w:rPr>
        <w:t>Signs &amp; Graphics</w:t>
      </w:r>
      <w:r>
        <w:rPr>
          <w:rFonts w:ascii="Goudy Old Style" w:hAnsi="Goudy Old Style"/>
          <w:i/>
        </w:rPr>
        <w:tab/>
      </w:r>
      <w:r>
        <w:rPr>
          <w:rFonts w:ascii="Goudy Old Style" w:hAnsi="Goudy Old Style"/>
          <w:i/>
        </w:rPr>
        <w:tab/>
      </w:r>
      <w:r>
        <w:rPr>
          <w:rFonts w:ascii="Goudy Old Style" w:hAnsi="Goudy Old Style"/>
        </w:rPr>
        <w:t>K.C. Industries</w:t>
      </w:r>
      <w:r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  <w:t>Lansing, KS</w:t>
      </w:r>
      <w:r>
        <w:rPr>
          <w:rFonts w:ascii="Goudy Old Style" w:hAnsi="Goudy Old Style"/>
        </w:rPr>
        <w:tab/>
      </w:r>
      <w:r w:rsidR="00870B59">
        <w:rPr>
          <w:rFonts w:ascii="Goudy Old Style" w:hAnsi="Goudy Old Style"/>
        </w:rPr>
        <w:tab/>
      </w:r>
      <w:r>
        <w:rPr>
          <w:rFonts w:ascii="Goudy Old Style" w:hAnsi="Goudy Old Style"/>
        </w:rPr>
        <w:t>200</w:t>
      </w:r>
      <w:r w:rsidRPr="00730360">
        <w:rPr>
          <w:rFonts w:ascii="Goudy Old Style" w:hAnsi="Goudy Old Style"/>
        </w:rPr>
        <w:t>4</w:t>
      </w:r>
    </w:p>
    <w:p w14:paraId="3B565CD4" w14:textId="77777777" w:rsidR="00730360" w:rsidRDefault="00730360" w:rsidP="00FE7A80">
      <w:pPr>
        <w:pStyle w:val="ListParagraph"/>
        <w:ind w:hanging="720"/>
        <w:rPr>
          <w:rFonts w:ascii="Goudy Old Style" w:hAnsi="Goudy Old Style"/>
          <w:b/>
        </w:rPr>
      </w:pPr>
    </w:p>
    <w:p w14:paraId="609F788F" w14:textId="7B33F5AF" w:rsidR="00FE7A80" w:rsidRDefault="00FE7A80" w:rsidP="00FE7A80">
      <w:pPr>
        <w:pStyle w:val="ListParagraph"/>
        <w:ind w:hanging="720"/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Volunteer</w:t>
      </w:r>
      <w:r>
        <w:rPr>
          <w:rFonts w:ascii="Goudy Old Style" w:hAnsi="Goudy Old Style"/>
          <w:b/>
        </w:rPr>
        <w:t xml:space="preserve"> History</w:t>
      </w:r>
    </w:p>
    <w:p w14:paraId="1A8B713E" w14:textId="25DC4006" w:rsidR="00730360" w:rsidRDefault="00730360" w:rsidP="00FE7A80">
      <w:pPr>
        <w:pStyle w:val="ListParagraph"/>
        <w:ind w:hanging="720"/>
        <w:rPr>
          <w:rFonts w:ascii="Goudy Old Style" w:hAnsi="Goudy Old Style"/>
          <w:b/>
        </w:rPr>
      </w:pPr>
    </w:p>
    <w:p w14:paraId="0D90D9F5" w14:textId="61A4CE0E" w:rsidR="00730360" w:rsidRDefault="00730360" w:rsidP="00730360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Vice President</w:t>
      </w:r>
      <w:r w:rsidRPr="00730360"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  <w:t>Post-</w:t>
      </w:r>
      <w:r w:rsidRPr="00730360">
        <w:rPr>
          <w:rFonts w:ascii="Goudy Old Style" w:hAnsi="Goudy Old Style"/>
        </w:rPr>
        <w:t>Rock Jaycees</w:t>
      </w:r>
      <w:r w:rsidRPr="00730360">
        <w:rPr>
          <w:rFonts w:ascii="Goudy Old Style" w:hAnsi="Goudy Old Style"/>
        </w:rPr>
        <w:tab/>
      </w:r>
      <w:r>
        <w:rPr>
          <w:rFonts w:ascii="Goudy Old Style" w:hAnsi="Goudy Old Style"/>
        </w:rPr>
        <w:t>Ellsworth</w:t>
      </w:r>
      <w:r w:rsidRPr="00730360">
        <w:rPr>
          <w:rFonts w:ascii="Goudy Old Style" w:hAnsi="Goudy Old Style"/>
        </w:rPr>
        <w:t>, KS</w:t>
      </w:r>
      <w:r>
        <w:rPr>
          <w:rFonts w:ascii="Goudy Old Style" w:hAnsi="Goudy Old Style"/>
        </w:rPr>
        <w:tab/>
      </w:r>
      <w:r w:rsidR="00870B59">
        <w:rPr>
          <w:rFonts w:ascii="Goudy Old Style" w:hAnsi="Goudy Old Style"/>
        </w:rPr>
        <w:tab/>
      </w:r>
      <w:r>
        <w:rPr>
          <w:rFonts w:ascii="Goudy Old Style" w:hAnsi="Goudy Old Style"/>
        </w:rPr>
        <w:t>2007-2016</w:t>
      </w:r>
    </w:p>
    <w:p w14:paraId="1EB0D8EE" w14:textId="2626513D" w:rsidR="00730360" w:rsidRDefault="00730360" w:rsidP="00870B59">
      <w:pPr>
        <w:pStyle w:val="ListParagraph"/>
        <w:numPr>
          <w:ilvl w:val="0"/>
          <w:numId w:val="6"/>
        </w:numPr>
        <w:ind w:firstLine="0"/>
        <w:rPr>
          <w:rFonts w:ascii="Goudy Old Style" w:hAnsi="Goudy Old Style"/>
        </w:rPr>
      </w:pPr>
      <w:r>
        <w:rPr>
          <w:rFonts w:ascii="Goudy Old Style" w:hAnsi="Goudy Old Style"/>
        </w:rPr>
        <w:t>Organized projects and group activities for a non-profit organization</w:t>
      </w:r>
    </w:p>
    <w:p w14:paraId="75B91F87" w14:textId="77777777" w:rsidR="00870B59" w:rsidRDefault="00730360" w:rsidP="00870B59">
      <w:pPr>
        <w:pStyle w:val="ListParagraph"/>
        <w:numPr>
          <w:ilvl w:val="0"/>
          <w:numId w:val="6"/>
        </w:numPr>
        <w:ind w:firstLine="0"/>
        <w:rPr>
          <w:rFonts w:ascii="Goudy Old Style" w:hAnsi="Goudy Old Style"/>
        </w:rPr>
      </w:pPr>
      <w:r>
        <w:rPr>
          <w:rFonts w:ascii="Goudy Old Style" w:hAnsi="Goudy Old Style"/>
        </w:rPr>
        <w:t>Raised money for donations to various organizations &amp; causes</w:t>
      </w:r>
    </w:p>
    <w:p w14:paraId="0F863571" w14:textId="2566D9AA" w:rsidR="00730360" w:rsidRPr="00870B59" w:rsidRDefault="00870B59" w:rsidP="00870B59">
      <w:pPr>
        <w:pStyle w:val="ListParagraph"/>
        <w:numPr>
          <w:ilvl w:val="0"/>
          <w:numId w:val="6"/>
        </w:numPr>
        <w:ind w:firstLine="0"/>
        <w:rPr>
          <w:rFonts w:ascii="Goudy Old Style" w:hAnsi="Goudy Old Style"/>
        </w:rPr>
      </w:pPr>
      <w:r w:rsidRPr="00870B59">
        <w:rPr>
          <w:rFonts w:ascii="Goudy Old Style" w:hAnsi="Goudy Old Style"/>
        </w:rPr>
        <w:t>Mentored new participants</w:t>
      </w:r>
    </w:p>
    <w:p w14:paraId="2CE40DD8" w14:textId="6262B528" w:rsidR="00870B59" w:rsidRPr="00730360" w:rsidRDefault="00870B59" w:rsidP="00870B59">
      <w:pPr>
        <w:pStyle w:val="ListParagraph"/>
        <w:numPr>
          <w:ilvl w:val="0"/>
          <w:numId w:val="8"/>
        </w:numPr>
        <w:ind w:firstLine="90"/>
        <w:rPr>
          <w:rFonts w:ascii="Goudy Old Style" w:hAnsi="Goudy Old Style"/>
        </w:rPr>
      </w:pPr>
      <w:r>
        <w:rPr>
          <w:rFonts w:ascii="Goudy Old Style" w:hAnsi="Goudy Old Style"/>
        </w:rPr>
        <w:t>Designed certificates and Organized banquets</w:t>
      </w:r>
    </w:p>
    <w:p w14:paraId="544C1F7B" w14:textId="77777777" w:rsidR="00730360" w:rsidRPr="00FE7A80" w:rsidRDefault="00730360" w:rsidP="00FE7A80">
      <w:pPr>
        <w:pStyle w:val="ListParagraph"/>
        <w:ind w:hanging="720"/>
        <w:rPr>
          <w:rFonts w:ascii="Goudy Old Style" w:hAnsi="Goudy Old Style"/>
          <w:b/>
        </w:rPr>
      </w:pPr>
    </w:p>
    <w:p w14:paraId="60E0E9E7" w14:textId="59FB76E7" w:rsidR="00FE7A80" w:rsidRDefault="00FE7A80" w:rsidP="00FE7A80">
      <w:pPr>
        <w:pStyle w:val="ListParagraph"/>
        <w:ind w:hanging="720"/>
        <w:rPr>
          <w:rFonts w:ascii="Goudy Old Style" w:hAnsi="Goudy Old Style"/>
          <w:b/>
        </w:rPr>
      </w:pPr>
      <w:r>
        <w:rPr>
          <w:rFonts w:ascii="Goudy Old Style" w:hAnsi="Goudy Old Style"/>
          <w:b/>
        </w:rPr>
        <w:t>Education</w:t>
      </w:r>
    </w:p>
    <w:p w14:paraId="1F0D554F" w14:textId="77777777" w:rsidR="00870B59" w:rsidRPr="00FE7A80" w:rsidRDefault="00870B59" w:rsidP="00FE7A80">
      <w:pPr>
        <w:pStyle w:val="ListParagraph"/>
        <w:ind w:hanging="720"/>
        <w:rPr>
          <w:rFonts w:ascii="Goudy Old Style" w:hAnsi="Goudy Old Style"/>
          <w:b/>
        </w:rPr>
      </w:pPr>
    </w:p>
    <w:p w14:paraId="540861DF" w14:textId="0A81EA7F" w:rsidR="00FE7A80" w:rsidRDefault="00870B59" w:rsidP="00870B59">
      <w:pPr>
        <w:pStyle w:val="ListParagraph"/>
        <w:numPr>
          <w:ilvl w:val="0"/>
          <w:numId w:val="10"/>
        </w:numPr>
        <w:tabs>
          <w:tab w:val="left" w:pos="2880"/>
          <w:tab w:val="left" w:pos="5040"/>
          <w:tab w:val="right" w:pos="6840"/>
        </w:tabs>
        <w:rPr>
          <w:rFonts w:ascii="Goudy Old Style" w:hAnsi="Goudy Old Style"/>
        </w:rPr>
      </w:pPr>
      <w:r w:rsidRPr="00870B59">
        <w:rPr>
          <w:rFonts w:ascii="Goudy Old Style" w:hAnsi="Goudy Old Style"/>
        </w:rPr>
        <w:t>AWS Certification</w:t>
      </w:r>
      <w:r w:rsidRPr="00870B59">
        <w:rPr>
          <w:rFonts w:ascii="Goudy Old Style" w:hAnsi="Goudy Old Style"/>
        </w:rPr>
        <w:tab/>
        <w:t>Great Plains Man.</w:t>
      </w:r>
      <w:r w:rsidRPr="00870B59">
        <w:rPr>
          <w:rFonts w:ascii="Goudy Old Style" w:hAnsi="Goudy Old Style"/>
        </w:rPr>
        <w:tab/>
        <w:t xml:space="preserve">Salina, KS </w:t>
      </w:r>
      <w:r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</w:r>
      <w:r w:rsidRPr="00870B59">
        <w:rPr>
          <w:rFonts w:ascii="Goudy Old Style" w:hAnsi="Goudy Old Style"/>
        </w:rPr>
        <w:t>2014</w:t>
      </w:r>
    </w:p>
    <w:p w14:paraId="23E429BE" w14:textId="19CC1B38" w:rsidR="00870B59" w:rsidRDefault="00870B59" w:rsidP="00870B59">
      <w:pPr>
        <w:pStyle w:val="ListParagraph"/>
        <w:numPr>
          <w:ilvl w:val="0"/>
          <w:numId w:val="10"/>
        </w:numPr>
        <w:tabs>
          <w:tab w:val="left" w:pos="2880"/>
          <w:tab w:val="left" w:pos="5040"/>
          <w:tab w:val="right" w:pos="6840"/>
        </w:tabs>
        <w:rPr>
          <w:rFonts w:ascii="Goudy Old Style" w:hAnsi="Goudy Old Style"/>
        </w:rPr>
      </w:pPr>
      <w:r>
        <w:rPr>
          <w:rFonts w:ascii="Goudy Old Style" w:hAnsi="Goudy Old Style"/>
        </w:rPr>
        <w:t>Welding Certification</w:t>
      </w:r>
      <w:r>
        <w:rPr>
          <w:rFonts w:ascii="Goudy Old Style" w:hAnsi="Goudy Old Style"/>
        </w:rPr>
        <w:tab/>
        <w:t>Vocational Education</w:t>
      </w:r>
      <w:r>
        <w:rPr>
          <w:rFonts w:ascii="Goudy Old Style" w:hAnsi="Goudy Old Style"/>
        </w:rPr>
        <w:tab/>
        <w:t>Lansing, KS</w:t>
      </w:r>
      <w:r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  <w:t>2004</w:t>
      </w:r>
    </w:p>
    <w:p w14:paraId="3E9BCFEE" w14:textId="1FCC1921" w:rsidR="00870B59" w:rsidRPr="00870B59" w:rsidRDefault="00870B59" w:rsidP="00870B59">
      <w:pPr>
        <w:pStyle w:val="ListParagraph"/>
        <w:numPr>
          <w:ilvl w:val="0"/>
          <w:numId w:val="10"/>
        </w:numPr>
        <w:tabs>
          <w:tab w:val="left" w:pos="2880"/>
          <w:tab w:val="left" w:pos="5040"/>
          <w:tab w:val="right" w:pos="6840"/>
        </w:tabs>
        <w:rPr>
          <w:rFonts w:ascii="Goudy Old Style" w:hAnsi="Goudy Old Style"/>
        </w:rPr>
      </w:pPr>
      <w:r>
        <w:rPr>
          <w:rFonts w:ascii="Goudy Old Style" w:hAnsi="Goudy Old Style"/>
        </w:rPr>
        <w:t xml:space="preserve">Building </w:t>
      </w:r>
      <w:proofErr w:type="spellStart"/>
      <w:r>
        <w:rPr>
          <w:rFonts w:ascii="Goudy Old Style" w:hAnsi="Goudy Old Style"/>
        </w:rPr>
        <w:t>Maint</w:t>
      </w:r>
      <w:proofErr w:type="spellEnd"/>
      <w:r>
        <w:rPr>
          <w:rFonts w:ascii="Goudy Old Style" w:hAnsi="Goudy Old Style"/>
        </w:rPr>
        <w:t>.</w:t>
      </w:r>
      <w:r>
        <w:rPr>
          <w:rFonts w:ascii="Goudy Old Style" w:hAnsi="Goudy Old Style"/>
        </w:rPr>
        <w:tab/>
        <w:t>Vocational Education</w:t>
      </w:r>
      <w:r>
        <w:rPr>
          <w:rFonts w:ascii="Goudy Old Style" w:hAnsi="Goudy Old Style"/>
        </w:rPr>
        <w:tab/>
        <w:t>Lansing, KS</w:t>
      </w:r>
      <w:r>
        <w:rPr>
          <w:rFonts w:ascii="Goudy Old Style" w:hAnsi="Goudy Old Style"/>
        </w:rPr>
        <w:tab/>
      </w:r>
      <w:r>
        <w:rPr>
          <w:rFonts w:ascii="Goudy Old Style" w:hAnsi="Goudy Old Style"/>
        </w:rPr>
        <w:tab/>
        <w:t>2001</w:t>
      </w:r>
    </w:p>
    <w:sectPr w:rsidR="00870B59" w:rsidRPr="00870B59" w:rsidSect="00C6120F">
      <w:type w:val="continuous"/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D25E18"/>
    <w:multiLevelType w:val="hybridMultilevel"/>
    <w:tmpl w:val="0E7CED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D73D8C"/>
    <w:multiLevelType w:val="hybridMultilevel"/>
    <w:tmpl w:val="DC66D8F0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E8696E"/>
    <w:multiLevelType w:val="hybridMultilevel"/>
    <w:tmpl w:val="C18E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D48D9"/>
    <w:multiLevelType w:val="hybridMultilevel"/>
    <w:tmpl w:val="F82C4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A5375E"/>
    <w:multiLevelType w:val="hybridMultilevel"/>
    <w:tmpl w:val="A156F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F7F1B"/>
    <w:multiLevelType w:val="hybridMultilevel"/>
    <w:tmpl w:val="FD229278"/>
    <w:lvl w:ilvl="0" w:tplc="A7F264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360309"/>
    <w:multiLevelType w:val="hybridMultilevel"/>
    <w:tmpl w:val="5C40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23887"/>
    <w:multiLevelType w:val="hybridMultilevel"/>
    <w:tmpl w:val="8CFA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35DB7"/>
    <w:multiLevelType w:val="hybridMultilevel"/>
    <w:tmpl w:val="E4FE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906471"/>
    <w:multiLevelType w:val="hybridMultilevel"/>
    <w:tmpl w:val="23DE7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7"/>
  </w:num>
  <w:num w:numId="6">
    <w:abstractNumId w:val="1"/>
  </w:num>
  <w:num w:numId="7">
    <w:abstractNumId w:val="0"/>
  </w:num>
  <w:num w:numId="8">
    <w:abstractNumId w:val="9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DI1NzYzMzGytDBQ0lEKTi0uzszPAykwrAUAhE80zywAAAA="/>
  </w:docVars>
  <w:rsids>
    <w:rsidRoot w:val="003605C2"/>
    <w:rsid w:val="0005236E"/>
    <w:rsid w:val="00075F8D"/>
    <w:rsid w:val="00322E40"/>
    <w:rsid w:val="003605C2"/>
    <w:rsid w:val="00522C52"/>
    <w:rsid w:val="00730360"/>
    <w:rsid w:val="00794B69"/>
    <w:rsid w:val="007E2073"/>
    <w:rsid w:val="00870B59"/>
    <w:rsid w:val="00B04043"/>
    <w:rsid w:val="00C6120F"/>
    <w:rsid w:val="00CB2092"/>
    <w:rsid w:val="00CD0F11"/>
    <w:rsid w:val="00FE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8C265"/>
  <w15:docId w15:val="{8B1B6C89-6FB9-4D52-954C-F6C4301FB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05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05C2"/>
    <w:pPr>
      <w:ind w:left="720"/>
      <w:contextualSpacing/>
    </w:pPr>
  </w:style>
  <w:style w:type="paragraph" w:styleId="NoSpacing">
    <w:name w:val="No Spacing"/>
    <w:uiPriority w:val="1"/>
    <w:qFormat/>
    <w:rsid w:val="000523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Corey Brock [KDOC]</cp:lastModifiedBy>
  <cp:revision>2</cp:revision>
  <cp:lastPrinted>2018-04-05T14:50:00Z</cp:lastPrinted>
  <dcterms:created xsi:type="dcterms:W3CDTF">2018-04-12T20:09:00Z</dcterms:created>
  <dcterms:modified xsi:type="dcterms:W3CDTF">2018-04-12T20:09:00Z</dcterms:modified>
</cp:coreProperties>
</file>